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CEABB" w14:textId="77777777" w:rsidR="00A32FA7" w:rsidRPr="00762CC2" w:rsidRDefault="00A32FA7" w:rsidP="00A32FA7">
      <w:pPr>
        <w:spacing w:after="0"/>
        <w:ind w:left="15" w:right="29" w:hanging="10"/>
        <w:jc w:val="right"/>
        <w:rPr>
          <w:b/>
          <w:bCs/>
          <w:sz w:val="26"/>
          <w:lang w:val="ru-RU"/>
        </w:rPr>
      </w:pPr>
      <w:r w:rsidRPr="00762CC2">
        <w:rPr>
          <w:b/>
          <w:bCs/>
          <w:sz w:val="26"/>
          <w:lang w:val="ru-RU"/>
        </w:rPr>
        <w:t>Приложение 4</w:t>
      </w:r>
    </w:p>
    <w:p w14:paraId="2EE5D6FC" w14:textId="77777777" w:rsidR="007E168D" w:rsidRPr="00D301BF" w:rsidRDefault="00BA536F" w:rsidP="001372D7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ДОГОВОР № </w:t>
      </w:r>
      <w:r w:rsidR="00EB36BC" w:rsidRPr="00D301BF">
        <w:rPr>
          <w:rFonts w:ascii="Times New Roman" w:hAnsi="Times New Roman" w:cs="Times New Roman"/>
          <w:lang w:val="ru-RU"/>
        </w:rPr>
        <w:t>____</w:t>
      </w:r>
    </w:p>
    <w:p w14:paraId="42754D3A" w14:textId="77777777" w:rsidR="007E168D" w:rsidRPr="001372D7" w:rsidRDefault="001372D7" w:rsidP="001372D7">
      <w:pPr>
        <w:pStyle w:val="a0"/>
        <w:spacing w:before="0" w:after="0"/>
        <w:jc w:val="center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>(</w:t>
      </w:r>
      <w:r w:rsidR="00980204" w:rsidRPr="001372D7">
        <w:rPr>
          <w:rFonts w:ascii="Times New Roman" w:hAnsi="Times New Roman" w:cs="Times New Roman"/>
          <w:i/>
          <w:lang w:val="ru-RU"/>
        </w:rPr>
        <w:t>на оказание услуг</w:t>
      </w:r>
      <w:r>
        <w:rPr>
          <w:rFonts w:ascii="Times New Roman" w:hAnsi="Times New Roman" w:cs="Times New Roman"/>
          <w:i/>
          <w:lang w:val="ru-RU"/>
        </w:rPr>
        <w:t>)</w:t>
      </w:r>
    </w:p>
    <w:p w14:paraId="29206F15" w14:textId="77777777" w:rsidR="007E168D" w:rsidRPr="00D301BF" w:rsidRDefault="000F3074" w:rsidP="00E204E4">
      <w:pPr>
        <w:pStyle w:val="a0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г. Ташкент </w:t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</w:r>
      <w:r w:rsidR="00C93B2B" w:rsidRPr="00D301BF">
        <w:rPr>
          <w:rFonts w:ascii="Times New Roman" w:hAnsi="Times New Roman" w:cs="Times New Roman"/>
          <w:lang w:val="ru-RU"/>
        </w:rPr>
        <w:tab/>
        <w:t>“</w:t>
      </w:r>
      <w:r w:rsidR="006B661A" w:rsidRPr="00D301BF">
        <w:rPr>
          <w:rFonts w:ascii="Times New Roman" w:hAnsi="Times New Roman" w:cs="Times New Roman"/>
          <w:lang w:val="ru-RU"/>
        </w:rPr>
        <w:t>___</w:t>
      </w:r>
      <w:r w:rsidR="00C93B2B" w:rsidRPr="00D301BF">
        <w:rPr>
          <w:rFonts w:ascii="Times New Roman" w:hAnsi="Times New Roman" w:cs="Times New Roman"/>
          <w:lang w:val="ru-RU"/>
        </w:rPr>
        <w:t xml:space="preserve">” </w:t>
      </w:r>
      <w:r w:rsidR="006B661A" w:rsidRPr="00D301BF">
        <w:rPr>
          <w:rFonts w:ascii="Times New Roman" w:hAnsi="Times New Roman" w:cs="Times New Roman"/>
          <w:lang w:val="ru-RU"/>
        </w:rPr>
        <w:t>_________</w:t>
      </w:r>
      <w:r w:rsidR="00D301BF" w:rsidRPr="00D301BF">
        <w:rPr>
          <w:rFonts w:ascii="Times New Roman" w:hAnsi="Times New Roman" w:cs="Times New Roman"/>
          <w:lang w:val="ru-RU"/>
        </w:rPr>
        <w:t>202</w:t>
      </w:r>
      <w:r w:rsidR="00A93DD3">
        <w:rPr>
          <w:rFonts w:ascii="Times New Roman" w:hAnsi="Times New Roman" w:cs="Times New Roman"/>
          <w:lang w:val="ru-RU"/>
        </w:rPr>
        <w:t>2</w:t>
      </w:r>
      <w:r w:rsidR="00980204" w:rsidRPr="00D301BF">
        <w:rPr>
          <w:rFonts w:ascii="Times New Roman" w:hAnsi="Times New Roman" w:cs="Times New Roman"/>
          <w:lang w:val="ru-RU"/>
        </w:rPr>
        <w:t xml:space="preserve"> г.</w:t>
      </w:r>
    </w:p>
    <w:p w14:paraId="5C523744" w14:textId="77777777" w:rsidR="007E168D" w:rsidRPr="00D301BF" w:rsidRDefault="00D301BF" w:rsidP="00E204E4">
      <w:pPr>
        <w:pStyle w:val="Abstract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__________________ 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 именуемое в дальнейшем «Исполнитель», в лице директора </w:t>
      </w:r>
      <w:r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_____________________ 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действующего на основании </w:t>
      </w:r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Устава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 xml:space="preserve">, с одной стороны, и </w:t>
      </w:r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ГУП Дирекция МДЦ «</w:t>
      </w:r>
      <w:proofErr w:type="spellStart"/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Тashkent</w:t>
      </w:r>
      <w:proofErr w:type="spellEnd"/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city</w:t>
      </w:r>
      <w:proofErr w:type="spellEnd"/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» при Кабинете Министров Республики Узбекистан, именуемый в дальнейшем «</w:t>
      </w:r>
      <w:r w:rsidR="00A93DD3" w:rsidRPr="001372D7">
        <w:rPr>
          <w:rFonts w:ascii="Times New Roman" w:hAnsi="Times New Roman" w:cs="Times New Roman"/>
          <w:sz w:val="24"/>
          <w:szCs w:val="24"/>
          <w:lang w:val="ru-RU"/>
        </w:rPr>
        <w:t>Заказчик</w:t>
      </w:r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 xml:space="preserve">», в лице Директора </w:t>
      </w:r>
      <w:r w:rsidR="007C031B">
        <w:rPr>
          <w:rFonts w:ascii="Times New Roman" w:hAnsi="Times New Roman" w:cs="Times New Roman"/>
          <w:sz w:val="24"/>
          <w:szCs w:val="24"/>
          <w:lang w:val="ru-RU"/>
        </w:rPr>
        <w:t>_________________</w:t>
      </w:r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, действующего на основании Устава, с другой стороны, вместе «</w:t>
      </w:r>
      <w:r w:rsidR="00A93DD3" w:rsidRPr="001372D7">
        <w:rPr>
          <w:rFonts w:ascii="Times New Roman" w:hAnsi="Times New Roman" w:cs="Times New Roman"/>
          <w:sz w:val="24"/>
          <w:szCs w:val="24"/>
          <w:lang w:val="ru-RU"/>
        </w:rPr>
        <w:t>Стороны</w:t>
      </w:r>
      <w:r w:rsidR="001372D7" w:rsidRPr="001372D7">
        <w:rPr>
          <w:rFonts w:ascii="Times New Roman" w:hAnsi="Times New Roman" w:cs="Times New Roman"/>
          <w:sz w:val="24"/>
          <w:szCs w:val="24"/>
          <w:lang w:val="ru-RU"/>
        </w:rPr>
        <w:t>», заключили настоящий Договор о нижеследующем</w:t>
      </w:r>
      <w:r w:rsidR="00980204" w:rsidRPr="00D301BF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591F2636" w14:textId="77777777" w:rsidR="007E168D" w:rsidRPr="00D301BF" w:rsidRDefault="00980204" w:rsidP="00E204E4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Предмет договора</w:t>
      </w:r>
    </w:p>
    <w:p w14:paraId="1B09BEC9" w14:textId="77777777" w:rsidR="007E168D" w:rsidRPr="00D301BF" w:rsidRDefault="00980204" w:rsidP="00E204E4">
      <w:pPr>
        <w:pStyle w:val="FirstParagraph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По договору возмездного оказания услуг Исполнитель обязуется по заданию Заказчика оказать услуги по оценке персонала </w:t>
      </w:r>
      <w:r w:rsidR="002650FA" w:rsidRPr="00D301BF">
        <w:rPr>
          <w:rFonts w:ascii="Times New Roman" w:hAnsi="Times New Roman" w:cs="Times New Roman"/>
          <w:lang w:val="ru-RU"/>
        </w:rPr>
        <w:t xml:space="preserve">областных отделений </w:t>
      </w:r>
      <w:r w:rsidRPr="00D301BF">
        <w:rPr>
          <w:rFonts w:ascii="Times New Roman" w:hAnsi="Times New Roman" w:cs="Times New Roman"/>
          <w:lang w:val="ru-RU"/>
        </w:rPr>
        <w:t>Заказчика методом «Таинственный покупатель» (далее - Услуги), а Заказчик обязуется принять и оплатить эти Услуги в порядке и на условиях, установленных настоящим Договором.</w:t>
      </w:r>
    </w:p>
    <w:p w14:paraId="5FE8DE57" w14:textId="77777777" w:rsidR="003F41C3" w:rsidRPr="00D301BF" w:rsidRDefault="00980204" w:rsidP="003F41C3">
      <w:pPr>
        <w:pStyle w:val="a0"/>
        <w:numPr>
          <w:ilvl w:val="1"/>
          <w:numId w:val="12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Исполнитель оказывает Услуги </w:t>
      </w:r>
      <w:r w:rsidR="00E14F6A" w:rsidRPr="00D301BF">
        <w:rPr>
          <w:rFonts w:ascii="Times New Roman" w:hAnsi="Times New Roman" w:cs="Times New Roman"/>
          <w:lang w:val="ru-RU"/>
        </w:rPr>
        <w:t xml:space="preserve">до </w:t>
      </w:r>
      <w:r w:rsidR="001372D7">
        <w:rPr>
          <w:rFonts w:ascii="Times New Roman" w:hAnsi="Times New Roman" w:cs="Times New Roman"/>
          <w:lang w:val="ru-RU"/>
        </w:rPr>
        <w:t>_______________</w:t>
      </w:r>
      <w:r w:rsidR="00E14F6A" w:rsidRPr="00D301BF">
        <w:rPr>
          <w:rFonts w:ascii="Times New Roman" w:hAnsi="Times New Roman" w:cs="Times New Roman"/>
          <w:lang w:val="ru-RU"/>
        </w:rPr>
        <w:t xml:space="preserve"> г.</w:t>
      </w:r>
    </w:p>
    <w:p w14:paraId="03A687BA" w14:textId="77777777" w:rsidR="005F272A" w:rsidRPr="00D301BF" w:rsidRDefault="00BA536F" w:rsidP="00E204E4">
      <w:pPr>
        <w:pStyle w:val="Compact"/>
        <w:numPr>
          <w:ilvl w:val="0"/>
          <w:numId w:val="3"/>
        </w:numPr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Обязанности сторон</w:t>
      </w:r>
    </w:p>
    <w:p w14:paraId="26B18F10" w14:textId="77777777" w:rsidR="005F272A" w:rsidRPr="00D301BF" w:rsidRDefault="005F272A" w:rsidP="00E204E4">
      <w:pPr>
        <w:pStyle w:val="FirstParagraph"/>
        <w:numPr>
          <w:ilvl w:val="1"/>
          <w:numId w:val="16"/>
        </w:numPr>
        <w:tabs>
          <w:tab w:val="left" w:pos="851"/>
        </w:tabs>
        <w:ind w:left="0" w:firstLine="709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Исполнитель обязан:</w:t>
      </w:r>
    </w:p>
    <w:p w14:paraId="04CA1DE6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Оказывать Услуги качественно и в сроки, установленные настоящим Договором.</w:t>
      </w:r>
    </w:p>
    <w:p w14:paraId="58E9C629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Уведомить в письменной форме Заказчика в случае приостановления оказания Услуг, не менее чем за 5 (пять) рабочих дней.</w:t>
      </w:r>
    </w:p>
    <w:p w14:paraId="1B640949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едупреждать Заказчика о независящих от Исполнителя обстоятельствах, которые создают невозможность оказания Услуг, или приведут к ненадлежащему их оказанию.</w:t>
      </w:r>
    </w:p>
    <w:p w14:paraId="67C4E8B2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Выполнять письменные требования и указания Заказчика, в рамках условий настоящего договора.</w:t>
      </w:r>
    </w:p>
    <w:p w14:paraId="081FD0D4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Безвозмездно устранить в течение </w:t>
      </w:r>
      <w:r w:rsidR="00532D99" w:rsidRPr="00532D99">
        <w:rPr>
          <w:rFonts w:ascii="Times New Roman" w:hAnsi="Times New Roman" w:cs="Times New Roman"/>
          <w:lang w:val="ru-RU"/>
        </w:rPr>
        <w:t xml:space="preserve">5 (пять) </w:t>
      </w:r>
      <w:r w:rsidRPr="00D301BF">
        <w:rPr>
          <w:rFonts w:ascii="Times New Roman" w:hAnsi="Times New Roman" w:cs="Times New Roman"/>
          <w:lang w:val="ru-RU"/>
        </w:rPr>
        <w:t>рабочих дней по требованию Заказчика все выявленные недостатки, если в процессе оказания Услуг Исполнитель допустил отступление от условий договора, ухудшившие качество Услуг.</w:t>
      </w:r>
      <w:r w:rsidR="00532D99">
        <w:rPr>
          <w:rFonts w:ascii="Times New Roman" w:hAnsi="Times New Roman" w:cs="Times New Roman"/>
          <w:lang w:val="ru-RU"/>
        </w:rPr>
        <w:t xml:space="preserve"> </w:t>
      </w:r>
    </w:p>
    <w:p w14:paraId="479B1887" w14:textId="77777777" w:rsidR="005F272A" w:rsidRPr="00D301BF" w:rsidRDefault="005F272A" w:rsidP="00E204E4">
      <w:pPr>
        <w:pStyle w:val="a0"/>
        <w:numPr>
          <w:ilvl w:val="1"/>
          <w:numId w:val="17"/>
        </w:numPr>
        <w:tabs>
          <w:tab w:val="left" w:pos="851"/>
        </w:tabs>
        <w:ind w:left="0" w:firstLine="709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Заказчик обязан:</w:t>
      </w:r>
    </w:p>
    <w:p w14:paraId="2408BFC6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едоставить по письменному запросу Исполнителя необходимую</w:t>
      </w:r>
      <w:r w:rsidR="004472A9" w:rsidRPr="00D301BF">
        <w:rPr>
          <w:rFonts w:ascii="Times New Roman" w:hAnsi="Times New Roman" w:cs="Times New Roman"/>
          <w:lang w:val="ru-RU"/>
        </w:rPr>
        <w:t xml:space="preserve"> </w:t>
      </w:r>
      <w:r w:rsidRPr="00D301BF">
        <w:rPr>
          <w:rFonts w:ascii="Times New Roman" w:hAnsi="Times New Roman" w:cs="Times New Roman"/>
          <w:lang w:val="ru-RU"/>
        </w:rPr>
        <w:t>для оказания Услуг информацию и соответствующие документы.</w:t>
      </w:r>
    </w:p>
    <w:p w14:paraId="7EB1C267" w14:textId="77777777" w:rsidR="005F272A" w:rsidRPr="00D301BF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Принимать Услуги Исполнителя в порядке, предусмотренном настоящим Договором.</w:t>
      </w:r>
    </w:p>
    <w:p w14:paraId="047BE175" w14:textId="77777777" w:rsidR="005F272A" w:rsidRDefault="005F272A" w:rsidP="00E204E4">
      <w:pPr>
        <w:pStyle w:val="a0"/>
        <w:numPr>
          <w:ilvl w:val="2"/>
          <w:numId w:val="17"/>
        </w:numPr>
        <w:tabs>
          <w:tab w:val="left" w:pos="851"/>
        </w:tabs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Своевременно и в полном объеме в соответствии с условиями настоящего Договора производить оплату Услуг.</w:t>
      </w:r>
    </w:p>
    <w:p w14:paraId="1F84F8AF" w14:textId="77777777" w:rsidR="00532D99" w:rsidRPr="00D301BF" w:rsidRDefault="00532D99" w:rsidP="00532D99">
      <w:pPr>
        <w:pStyle w:val="a0"/>
        <w:tabs>
          <w:tab w:val="left" w:pos="851"/>
        </w:tabs>
        <w:ind w:left="720"/>
        <w:jc w:val="both"/>
        <w:rPr>
          <w:rFonts w:ascii="Times New Roman" w:hAnsi="Times New Roman" w:cs="Times New Roman"/>
          <w:lang w:val="ru-RU"/>
        </w:rPr>
      </w:pPr>
    </w:p>
    <w:p w14:paraId="4B45075F" w14:textId="77777777" w:rsidR="005F272A" w:rsidRPr="00D301BF" w:rsidRDefault="00980204" w:rsidP="00E204E4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lastRenderedPageBreak/>
        <w:t>Стоимость Услуг и порядок расчетов</w:t>
      </w:r>
    </w:p>
    <w:p w14:paraId="3238B163" w14:textId="77777777" w:rsidR="005F272A" w:rsidRPr="00D301BF" w:rsidRDefault="00980204" w:rsidP="00532D99">
      <w:pPr>
        <w:pStyle w:val="FirstParagraph"/>
        <w:numPr>
          <w:ilvl w:val="7"/>
          <w:numId w:val="19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 xml:space="preserve">3.1. </w:t>
      </w:r>
      <w:r w:rsidR="00532D99" w:rsidRPr="00532D99">
        <w:rPr>
          <w:rFonts w:ascii="Times New Roman" w:hAnsi="Times New Roman" w:cs="Times New Roman"/>
          <w:lang w:val="ru-RU"/>
        </w:rPr>
        <w:t>Стоимость работ по настоящему Договору составляет ______________________</w:t>
      </w:r>
      <w:r w:rsidR="00532D99">
        <w:rPr>
          <w:rFonts w:ascii="Times New Roman" w:hAnsi="Times New Roman" w:cs="Times New Roman"/>
          <w:lang w:val="ru-RU"/>
        </w:rPr>
        <w:t>____________________</w:t>
      </w:r>
      <w:r w:rsidR="00532D99" w:rsidRPr="00532D99">
        <w:rPr>
          <w:rFonts w:ascii="Times New Roman" w:hAnsi="Times New Roman" w:cs="Times New Roman"/>
          <w:lang w:val="ru-RU"/>
        </w:rPr>
        <w:t>___.</w:t>
      </w:r>
    </w:p>
    <w:p w14:paraId="43F9EFB1" w14:textId="77777777" w:rsidR="00532D99" w:rsidRDefault="00980204" w:rsidP="00532D99">
      <w:pPr>
        <w:pStyle w:val="a0"/>
        <w:numPr>
          <w:ilvl w:val="7"/>
          <w:numId w:val="19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532D99">
        <w:rPr>
          <w:rFonts w:ascii="Times New Roman" w:hAnsi="Times New Roman" w:cs="Times New Roman"/>
          <w:lang w:val="ru-RU"/>
        </w:rPr>
        <w:t xml:space="preserve">3.2. </w:t>
      </w:r>
      <w:r w:rsidR="00532D99" w:rsidRPr="00532D99">
        <w:rPr>
          <w:rFonts w:ascii="Times New Roman" w:hAnsi="Times New Roman" w:cs="Times New Roman"/>
          <w:lang w:val="ru-RU"/>
        </w:rPr>
        <w:t>Стоимость работ Исполнителя и иные суммы к платежу по настоящему Договору, производится в сумах путем перечисления денежных средств на расчетный счет Исполнителя или за наличный расчет.</w:t>
      </w:r>
    </w:p>
    <w:p w14:paraId="666D3323" w14:textId="7B87F939" w:rsidR="00532D99" w:rsidRDefault="00980204" w:rsidP="00532D99">
      <w:pPr>
        <w:pStyle w:val="a0"/>
        <w:numPr>
          <w:ilvl w:val="7"/>
          <w:numId w:val="19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532D99">
        <w:rPr>
          <w:rFonts w:ascii="Times New Roman" w:hAnsi="Times New Roman" w:cs="Times New Roman"/>
          <w:lang w:val="ru-RU"/>
        </w:rPr>
        <w:t xml:space="preserve">3.3. </w:t>
      </w:r>
      <w:r w:rsidR="00532D99" w:rsidRPr="00532D99">
        <w:rPr>
          <w:rFonts w:ascii="Times New Roman" w:hAnsi="Times New Roman" w:cs="Times New Roman"/>
          <w:lang w:val="ru-RU"/>
        </w:rPr>
        <w:t xml:space="preserve">Оплата </w:t>
      </w:r>
      <w:r w:rsidR="005C2291">
        <w:rPr>
          <w:rFonts w:ascii="Times New Roman" w:hAnsi="Times New Roman" w:cs="Times New Roman"/>
          <w:lang w:val="ru-RU"/>
        </w:rPr>
        <w:t>30</w:t>
      </w:r>
      <w:r w:rsidR="00532D99" w:rsidRPr="00532D99">
        <w:rPr>
          <w:rFonts w:ascii="Times New Roman" w:hAnsi="Times New Roman" w:cs="Times New Roman"/>
          <w:lang w:val="ru-RU"/>
        </w:rPr>
        <w:t xml:space="preserve"> % стоимости работ, производится Исполнителем в течение 5 (пяти) </w:t>
      </w:r>
      <w:r w:rsidR="00532D99" w:rsidRPr="00D301BF">
        <w:rPr>
          <w:rFonts w:ascii="Times New Roman" w:hAnsi="Times New Roman" w:cs="Times New Roman"/>
          <w:lang w:val="ru-RU"/>
        </w:rPr>
        <w:t>рабочих</w:t>
      </w:r>
      <w:r w:rsidR="00532D99" w:rsidRPr="00532D99">
        <w:rPr>
          <w:rFonts w:ascii="Times New Roman" w:hAnsi="Times New Roman" w:cs="Times New Roman"/>
          <w:lang w:val="ru-RU"/>
        </w:rPr>
        <w:t xml:space="preserve"> дней с момента подписания настоящего договора. </w:t>
      </w:r>
    </w:p>
    <w:p w14:paraId="064FBDC1" w14:textId="02575F73" w:rsidR="00532D99" w:rsidRDefault="00980204" w:rsidP="00532D99">
      <w:pPr>
        <w:pStyle w:val="a0"/>
        <w:numPr>
          <w:ilvl w:val="7"/>
          <w:numId w:val="19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532D99">
        <w:rPr>
          <w:rFonts w:ascii="Times New Roman" w:hAnsi="Times New Roman" w:cs="Times New Roman"/>
          <w:lang w:val="ru-RU"/>
        </w:rPr>
        <w:t xml:space="preserve">3.4. </w:t>
      </w:r>
      <w:r w:rsidR="00532D99" w:rsidRPr="00532D99">
        <w:rPr>
          <w:rFonts w:ascii="Times New Roman" w:hAnsi="Times New Roman" w:cs="Times New Roman"/>
          <w:lang w:val="ru-RU"/>
        </w:rPr>
        <w:t xml:space="preserve">Оплата оставшихся </w:t>
      </w:r>
      <w:r w:rsidR="005C2291">
        <w:rPr>
          <w:rFonts w:ascii="Times New Roman" w:hAnsi="Times New Roman" w:cs="Times New Roman"/>
          <w:lang w:val="ru-RU"/>
        </w:rPr>
        <w:t>70</w:t>
      </w:r>
      <w:r w:rsidR="00532D99" w:rsidRPr="00532D99">
        <w:rPr>
          <w:rFonts w:ascii="Times New Roman" w:hAnsi="Times New Roman" w:cs="Times New Roman"/>
          <w:lang w:val="ru-RU"/>
        </w:rPr>
        <w:t xml:space="preserve"> %  стоимости работ, производится Исполнителем в течение 5 (пяти) </w:t>
      </w:r>
      <w:r w:rsidR="00532D99" w:rsidRPr="00D301BF">
        <w:rPr>
          <w:rFonts w:ascii="Times New Roman" w:hAnsi="Times New Roman" w:cs="Times New Roman"/>
          <w:lang w:val="ru-RU"/>
        </w:rPr>
        <w:t>рабочих</w:t>
      </w:r>
      <w:r w:rsidR="00532D99" w:rsidRPr="00532D99">
        <w:rPr>
          <w:rFonts w:ascii="Times New Roman" w:hAnsi="Times New Roman" w:cs="Times New Roman"/>
          <w:lang w:val="ru-RU"/>
        </w:rPr>
        <w:t xml:space="preserve"> дней с даты подписания акта сдачи приёмки.</w:t>
      </w:r>
    </w:p>
    <w:p w14:paraId="3C2F4824" w14:textId="77777777" w:rsidR="000F3074" w:rsidRPr="00532D99" w:rsidRDefault="000F3074" w:rsidP="00532D99">
      <w:pPr>
        <w:pStyle w:val="a0"/>
        <w:numPr>
          <w:ilvl w:val="7"/>
          <w:numId w:val="19"/>
        </w:numPr>
        <w:ind w:firstLine="709"/>
        <w:jc w:val="both"/>
        <w:rPr>
          <w:rFonts w:ascii="Times New Roman" w:hAnsi="Times New Roman" w:cs="Times New Roman"/>
          <w:lang w:val="ru-RU"/>
        </w:rPr>
      </w:pPr>
      <w:r w:rsidRPr="00532D99">
        <w:rPr>
          <w:rFonts w:ascii="Times New Roman" w:hAnsi="Times New Roman" w:cs="Times New Roman"/>
          <w:lang w:val="ru-RU"/>
        </w:rPr>
        <w:t xml:space="preserve">3.5. </w:t>
      </w:r>
      <w:r w:rsidR="00532D99" w:rsidRPr="00532D99">
        <w:rPr>
          <w:rFonts w:ascii="Times New Roman" w:hAnsi="Times New Roman" w:cs="Times New Roman"/>
          <w:lang w:val="ru-RU"/>
        </w:rPr>
        <w:t>Сумма оплаты, произведенная в порядке и на условиях, определенных в настоящем Договоре и Приложениях к нему, является окончательной и изменению (пересчету) не подлежит.</w:t>
      </w:r>
    </w:p>
    <w:p w14:paraId="7CEF5B4D" w14:textId="77777777" w:rsidR="005F272A" w:rsidRPr="00D301BF" w:rsidRDefault="00980204" w:rsidP="00E204E4">
      <w:pPr>
        <w:pStyle w:val="Compact"/>
        <w:numPr>
          <w:ilvl w:val="0"/>
          <w:numId w:val="6"/>
        </w:numPr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Порядок и сроки приемки оказанных Услуг</w:t>
      </w:r>
    </w:p>
    <w:p w14:paraId="058E8B18" w14:textId="77777777" w:rsidR="007E168D" w:rsidRPr="00D301BF" w:rsidRDefault="00396BBA" w:rsidP="00532D99">
      <w:pPr>
        <w:pStyle w:val="a0"/>
        <w:numPr>
          <w:ilvl w:val="7"/>
          <w:numId w:val="6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1</w:t>
      </w:r>
      <w:r w:rsidR="00980204" w:rsidRPr="00D301BF">
        <w:rPr>
          <w:rFonts w:ascii="Times New Roman" w:hAnsi="Times New Roman" w:cs="Times New Roman"/>
          <w:lang w:val="ru-RU"/>
        </w:rPr>
        <w:t xml:space="preserve">. В течение </w:t>
      </w:r>
      <w:r w:rsidR="00532D99" w:rsidRPr="00532D99">
        <w:rPr>
          <w:rFonts w:ascii="Times New Roman" w:hAnsi="Times New Roman" w:cs="Times New Roman"/>
          <w:lang w:val="ru-RU"/>
        </w:rPr>
        <w:t xml:space="preserve">5 (пяти) </w:t>
      </w:r>
      <w:r w:rsidR="00532D99" w:rsidRPr="00D301BF">
        <w:rPr>
          <w:rFonts w:ascii="Times New Roman" w:hAnsi="Times New Roman" w:cs="Times New Roman"/>
          <w:lang w:val="ru-RU"/>
        </w:rPr>
        <w:t>рабочих</w:t>
      </w:r>
      <w:r w:rsidR="00980204" w:rsidRPr="00D301BF">
        <w:rPr>
          <w:rFonts w:ascii="Times New Roman" w:hAnsi="Times New Roman" w:cs="Times New Roman"/>
          <w:lang w:val="ru-RU"/>
        </w:rPr>
        <w:t xml:space="preserve"> дней </w:t>
      </w:r>
      <w:r w:rsidR="00532D99" w:rsidRPr="00D301BF">
        <w:rPr>
          <w:rFonts w:ascii="Times New Roman" w:hAnsi="Times New Roman" w:cs="Times New Roman"/>
          <w:lang w:val="ru-RU"/>
        </w:rPr>
        <w:t>после завершения</w:t>
      </w:r>
      <w:r w:rsidR="00980204" w:rsidRPr="00D301BF">
        <w:rPr>
          <w:rFonts w:ascii="Times New Roman" w:hAnsi="Times New Roman" w:cs="Times New Roman"/>
          <w:lang w:val="ru-RU"/>
        </w:rPr>
        <w:t xml:space="preserve"> оказания Услуг Исполнитель направляет Заказчику Акт об оказанных Услугах по договору с приложением к нему отчетов.</w:t>
      </w:r>
    </w:p>
    <w:p w14:paraId="487ABD68" w14:textId="77777777" w:rsidR="007E168D" w:rsidRPr="00D301BF" w:rsidRDefault="00396BBA" w:rsidP="00532D99">
      <w:pPr>
        <w:pStyle w:val="a0"/>
        <w:numPr>
          <w:ilvl w:val="7"/>
          <w:numId w:val="6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2</w:t>
      </w:r>
      <w:r w:rsidR="00980204" w:rsidRPr="00D301BF">
        <w:rPr>
          <w:rFonts w:ascii="Times New Roman" w:hAnsi="Times New Roman" w:cs="Times New Roman"/>
          <w:lang w:val="ru-RU"/>
        </w:rPr>
        <w:t xml:space="preserve">. Заказчик в течение </w:t>
      </w:r>
      <w:r w:rsidR="00532D99" w:rsidRPr="00532D99">
        <w:rPr>
          <w:rFonts w:ascii="Times New Roman" w:hAnsi="Times New Roman" w:cs="Times New Roman"/>
          <w:lang w:val="ru-RU"/>
        </w:rPr>
        <w:t xml:space="preserve">5 (пяти) </w:t>
      </w:r>
      <w:r w:rsidR="00980204" w:rsidRPr="00D301BF">
        <w:rPr>
          <w:rFonts w:ascii="Times New Roman" w:hAnsi="Times New Roman" w:cs="Times New Roman"/>
          <w:lang w:val="ru-RU"/>
        </w:rPr>
        <w:t>рабочих дней со дня получения подписанного Исполнителем Акта направляет Исполнителю подписанный со своей стороны Акт или мотивированный отказ от приемки оказанных Услуг. В случае не отправки Заказчиком подписанного Акта Исполнителю в указанные сроки, то услуги считаются оказанными надлежащим образом, и Заказчик не имеет претензий к оказанным услугам.</w:t>
      </w:r>
    </w:p>
    <w:p w14:paraId="27C126A2" w14:textId="77777777" w:rsidR="007E168D" w:rsidRPr="00D301BF" w:rsidRDefault="00396BBA" w:rsidP="00532D99">
      <w:pPr>
        <w:pStyle w:val="a0"/>
        <w:numPr>
          <w:ilvl w:val="7"/>
          <w:numId w:val="6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4.3</w:t>
      </w:r>
      <w:r w:rsidR="00980204" w:rsidRPr="00D301BF">
        <w:rPr>
          <w:rFonts w:ascii="Times New Roman" w:hAnsi="Times New Roman" w:cs="Times New Roman"/>
          <w:lang w:val="ru-RU"/>
        </w:rPr>
        <w:t xml:space="preserve">. В случае мотивированного отказа Заказчика от приемки результатов оказанных Услуг, Стороны в течение последующих </w:t>
      </w:r>
      <w:r w:rsidR="00532D99" w:rsidRPr="00532D99">
        <w:rPr>
          <w:rFonts w:ascii="Times New Roman" w:hAnsi="Times New Roman" w:cs="Times New Roman"/>
          <w:lang w:val="ru-RU"/>
        </w:rPr>
        <w:t xml:space="preserve">5 (пяти) </w:t>
      </w:r>
      <w:r w:rsidR="00980204" w:rsidRPr="00D301BF">
        <w:rPr>
          <w:rFonts w:ascii="Times New Roman" w:hAnsi="Times New Roman" w:cs="Times New Roman"/>
          <w:lang w:val="ru-RU"/>
        </w:rPr>
        <w:t>рабочих дней должны по результатам рассмотрения замечаний составить двусторонний Акт с перечнем принятых Исполнителем доработок и сроков их выполнения. Доработки производятся Исполнителем за счет и в сроки, согласованные Сторонами. Этот результат принимается Заказчиком в порядке, аналогичном п</w:t>
      </w:r>
      <w:r w:rsidRPr="00D301BF">
        <w:rPr>
          <w:rFonts w:ascii="Times New Roman" w:hAnsi="Times New Roman" w:cs="Times New Roman"/>
          <w:lang w:val="ru-RU"/>
        </w:rPr>
        <w:t>орядку, определенному пункту 4.1</w:t>
      </w:r>
      <w:r w:rsidR="00980204" w:rsidRPr="00D301BF">
        <w:rPr>
          <w:rFonts w:ascii="Times New Roman" w:hAnsi="Times New Roman" w:cs="Times New Roman"/>
          <w:lang w:val="ru-RU"/>
        </w:rPr>
        <w:t>. настоящего Договора.</w:t>
      </w:r>
    </w:p>
    <w:p w14:paraId="37F3E540" w14:textId="77777777" w:rsidR="007E168D" w:rsidRPr="00D301BF" w:rsidRDefault="00980204" w:rsidP="00E204E4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Конфиденциальность</w:t>
      </w:r>
    </w:p>
    <w:p w14:paraId="22AE9E45" w14:textId="77777777" w:rsidR="000E687D" w:rsidRPr="00D301BF" w:rsidRDefault="00980204" w:rsidP="00E204E4">
      <w:pPr>
        <w:pStyle w:val="FirstParagraph"/>
        <w:ind w:firstLine="720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5.1. Стороны обязуются обеспечить хранение конфиденциальной информации друг о друге, если таковая станет доступной сторонам в рамках настоящего договора.</w:t>
      </w:r>
    </w:p>
    <w:p w14:paraId="1FFA84A0" w14:textId="77777777" w:rsidR="007E168D" w:rsidRPr="00D301BF" w:rsidRDefault="00980204" w:rsidP="00E204E4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Ответственность Сторон</w:t>
      </w:r>
    </w:p>
    <w:p w14:paraId="68BEB382" w14:textId="77777777" w:rsidR="007E168D" w:rsidRDefault="00980204" w:rsidP="00532D99">
      <w:pPr>
        <w:pStyle w:val="FirstParagraph"/>
        <w:numPr>
          <w:ilvl w:val="7"/>
          <w:numId w:val="8"/>
        </w:numPr>
        <w:ind w:firstLine="426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6.1. За неисполнение или ненадлежащее исполнение обязательств по настоящему Договору Стороны несут ответственность в соответствии с действующим законодательством Республики Узбекистан.</w:t>
      </w:r>
    </w:p>
    <w:p w14:paraId="76F963B5" w14:textId="77777777" w:rsidR="00532D99" w:rsidRDefault="00532D99" w:rsidP="00532D99">
      <w:pPr>
        <w:pStyle w:val="a0"/>
        <w:rPr>
          <w:lang w:val="ru-RU"/>
        </w:rPr>
      </w:pPr>
    </w:p>
    <w:p w14:paraId="5872FCA8" w14:textId="77777777" w:rsidR="00532D99" w:rsidRPr="00532D99" w:rsidRDefault="00532D99" w:rsidP="00532D99">
      <w:pPr>
        <w:pStyle w:val="a0"/>
        <w:rPr>
          <w:lang w:val="ru-RU"/>
        </w:rPr>
      </w:pPr>
    </w:p>
    <w:p w14:paraId="4E539412" w14:textId="77777777" w:rsidR="00D05D8F" w:rsidRPr="00D301BF" w:rsidRDefault="00980204" w:rsidP="00E204E4">
      <w:pPr>
        <w:pStyle w:val="Compact"/>
        <w:numPr>
          <w:ilvl w:val="0"/>
          <w:numId w:val="9"/>
        </w:numPr>
        <w:jc w:val="center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Форс-мажор</w:t>
      </w:r>
      <w:r w:rsidR="00D05D8F" w:rsidRPr="00D301BF">
        <w:rPr>
          <w:rFonts w:ascii="Times New Roman" w:hAnsi="Times New Roman" w:cs="Times New Roman"/>
          <w:b/>
          <w:lang w:val="ru-RU"/>
        </w:rPr>
        <w:t xml:space="preserve"> </w:t>
      </w:r>
    </w:p>
    <w:p w14:paraId="7764449C" w14:textId="77777777" w:rsidR="007E168D" w:rsidRPr="00D301BF" w:rsidRDefault="00980204" w:rsidP="00532D99">
      <w:pPr>
        <w:pStyle w:val="Compact"/>
        <w:numPr>
          <w:ilvl w:val="7"/>
          <w:numId w:val="9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lastRenderedPageBreak/>
        <w:t>7.1. Сторона освобождается от ответственности за неисполнение или ненадлежащее исполнение своих обязательств по настоящему Договору, если это неисполнение или ненадлежащее исполнение явилось следствием обстояте</w:t>
      </w:r>
      <w:r w:rsidR="003A2263">
        <w:rPr>
          <w:rFonts w:ascii="Times New Roman" w:hAnsi="Times New Roman" w:cs="Times New Roman"/>
          <w:lang w:val="ru-RU"/>
        </w:rPr>
        <w:t>льств непреодолимой силы (форс-</w:t>
      </w:r>
      <w:r w:rsidRPr="00D301BF">
        <w:rPr>
          <w:rFonts w:ascii="Times New Roman" w:hAnsi="Times New Roman" w:cs="Times New Roman"/>
          <w:lang w:val="ru-RU"/>
        </w:rPr>
        <w:t>мажора), возникших после заключения настоящего Договора в результате событий чрезвычайного характера, которые Сторона не могла ни предвидеть, ни предотвратить разумными мерами. К таким событиям чрезвычайного характера, в частности, относятся: пожар, наводнение и иные природные бедствия, военные действия или массовые беспорядки, террористические акты, а также действия государственных органов власти.</w:t>
      </w:r>
    </w:p>
    <w:p w14:paraId="5CA91F36" w14:textId="77777777" w:rsidR="00C63BB7" w:rsidRPr="00D301BF" w:rsidRDefault="00C63BB7" w:rsidP="00E204E4">
      <w:pPr>
        <w:pStyle w:val="a0"/>
        <w:numPr>
          <w:ilvl w:val="0"/>
          <w:numId w:val="9"/>
        </w:numPr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Срок действия договора и порядок его расторжения</w:t>
      </w:r>
    </w:p>
    <w:p w14:paraId="5F1F5546" w14:textId="77777777"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1</w:t>
      </w:r>
      <w:r w:rsidR="00812D49" w:rsidRPr="00D301BF">
        <w:rPr>
          <w:rFonts w:ascii="Times New Roman" w:hAnsi="Times New Roman" w:cs="Times New Roman"/>
          <w:b/>
          <w:lang w:val="ru-RU"/>
        </w:rPr>
        <w:t>.</w:t>
      </w:r>
      <w:r w:rsidR="00812D49" w:rsidRPr="00D301BF">
        <w:rPr>
          <w:rFonts w:ascii="Times New Roman" w:hAnsi="Times New Roman" w:cs="Times New Roman"/>
          <w:lang w:val="ru-RU"/>
        </w:rPr>
        <w:tab/>
        <w:t xml:space="preserve">Договор вступает в силу с даты его подписания обеими Сторонами и действует </w:t>
      </w:r>
      <w:r w:rsidRPr="00D301BF">
        <w:rPr>
          <w:rFonts w:ascii="Times New Roman" w:hAnsi="Times New Roman" w:cs="Times New Roman"/>
          <w:lang w:val="ru-RU"/>
        </w:rPr>
        <w:t xml:space="preserve">до </w:t>
      </w:r>
      <w:r w:rsidR="00683481">
        <w:rPr>
          <w:rFonts w:ascii="Times New Roman" w:hAnsi="Times New Roman" w:cs="Times New Roman"/>
          <w:lang w:val="ru-RU"/>
        </w:rPr>
        <w:t xml:space="preserve">_________________  </w:t>
      </w:r>
      <w:r w:rsidR="00812D49" w:rsidRPr="00D301BF">
        <w:rPr>
          <w:rFonts w:ascii="Times New Roman" w:hAnsi="Times New Roman" w:cs="Times New Roman"/>
          <w:lang w:val="ru-RU"/>
        </w:rPr>
        <w:t xml:space="preserve">года. </w:t>
      </w:r>
    </w:p>
    <w:p w14:paraId="50174588" w14:textId="77777777"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E204E4" w:rsidRPr="00D301BF">
        <w:rPr>
          <w:rFonts w:ascii="Times New Roman" w:hAnsi="Times New Roman" w:cs="Times New Roman"/>
          <w:lang w:val="ru-RU"/>
        </w:rPr>
        <w:t>.2.</w:t>
      </w:r>
      <w:r w:rsidR="00E204E4" w:rsidRPr="00D301BF">
        <w:rPr>
          <w:rFonts w:ascii="Times New Roman" w:hAnsi="Times New Roman" w:cs="Times New Roman"/>
          <w:lang w:val="ru-RU"/>
        </w:rPr>
        <w:tab/>
        <w:t>Договор</w:t>
      </w:r>
      <w:r w:rsidR="00812D49" w:rsidRPr="00D301BF">
        <w:rPr>
          <w:rFonts w:ascii="Times New Roman" w:hAnsi="Times New Roman" w:cs="Times New Roman"/>
          <w:lang w:val="ru-RU"/>
        </w:rPr>
        <w:t xml:space="preserve"> может быть досрочно расторгнут по инициативе любой из Сторон, с предварительным уведомлением другой Стороны за 30 (тридцать) календарных дней до предполагаемой даты расторжения, при условии проведения Сторонами взаиморасчетов. Уведомление о расторжении направляется в письменной форме. </w:t>
      </w:r>
    </w:p>
    <w:p w14:paraId="27D349D9" w14:textId="77777777" w:rsidR="00812D49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3.</w:t>
      </w:r>
      <w:r w:rsidR="00812D49" w:rsidRPr="00D301BF">
        <w:rPr>
          <w:rFonts w:ascii="Times New Roman" w:hAnsi="Times New Roman" w:cs="Times New Roman"/>
          <w:lang w:val="ru-RU"/>
        </w:rPr>
        <w:tab/>
        <w:t xml:space="preserve">Если основанием для расторжения договора послужило существенное его нарушение одной из Сторон, другая сторона  вправе требовать возмещения прямых </w:t>
      </w:r>
      <w:r w:rsidR="00144741">
        <w:rPr>
          <w:rFonts w:ascii="Times New Roman" w:hAnsi="Times New Roman" w:cs="Times New Roman"/>
          <w:lang w:val="ru-RU"/>
        </w:rPr>
        <w:t>и косвенных</w:t>
      </w:r>
      <w:r w:rsidR="00812D49" w:rsidRPr="00D301BF">
        <w:rPr>
          <w:rFonts w:ascii="Times New Roman" w:hAnsi="Times New Roman" w:cs="Times New Roman"/>
          <w:lang w:val="ru-RU"/>
        </w:rPr>
        <w:t xml:space="preserve">  убытков,   причиненных расторжением.</w:t>
      </w:r>
    </w:p>
    <w:p w14:paraId="6FC4E2B2" w14:textId="77777777" w:rsidR="00C63BB7" w:rsidRPr="00D301BF" w:rsidRDefault="007A7CAD" w:rsidP="00715192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8</w:t>
      </w:r>
      <w:r w:rsidR="00812D49" w:rsidRPr="00D301BF">
        <w:rPr>
          <w:rFonts w:ascii="Times New Roman" w:hAnsi="Times New Roman" w:cs="Times New Roman"/>
          <w:lang w:val="ru-RU"/>
        </w:rPr>
        <w:t>.4.</w:t>
      </w:r>
      <w:r w:rsidR="00812D49" w:rsidRPr="00D301BF">
        <w:rPr>
          <w:rFonts w:ascii="Times New Roman" w:hAnsi="Times New Roman" w:cs="Times New Roman"/>
          <w:lang w:val="ru-RU"/>
        </w:rPr>
        <w:tab/>
        <w:t>Денежные обязательства Сторон, а также обязательства, определяющие ответственность сторон за нарушение настоящего договора, сохраняются до момента их полного исполнения.</w:t>
      </w:r>
    </w:p>
    <w:p w14:paraId="6F39B0D6" w14:textId="77777777" w:rsidR="007E168D" w:rsidRPr="00D301BF" w:rsidRDefault="00C63BB7" w:rsidP="00E204E4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9</w:t>
      </w:r>
      <w:r w:rsidR="00D05D8F" w:rsidRPr="00D301BF">
        <w:rPr>
          <w:rFonts w:ascii="Times New Roman" w:hAnsi="Times New Roman" w:cs="Times New Roman"/>
          <w:b/>
          <w:lang w:val="ru-RU"/>
        </w:rPr>
        <w:t xml:space="preserve">. </w:t>
      </w:r>
      <w:r w:rsidR="00980204" w:rsidRPr="00D301BF">
        <w:rPr>
          <w:rFonts w:ascii="Times New Roman" w:hAnsi="Times New Roman" w:cs="Times New Roman"/>
          <w:b/>
          <w:lang w:val="ru-RU"/>
        </w:rPr>
        <w:t>Рассмотрение споров</w:t>
      </w:r>
    </w:p>
    <w:p w14:paraId="1341EA6C" w14:textId="77777777" w:rsidR="007E168D" w:rsidRPr="00D301BF" w:rsidRDefault="00C63BB7" w:rsidP="003D2C99">
      <w:pPr>
        <w:pStyle w:val="a0"/>
        <w:numPr>
          <w:ilvl w:val="7"/>
          <w:numId w:val="9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9</w:t>
      </w:r>
      <w:r w:rsidR="00980204" w:rsidRPr="00D301BF">
        <w:rPr>
          <w:rFonts w:ascii="Times New Roman" w:hAnsi="Times New Roman" w:cs="Times New Roman"/>
          <w:lang w:val="ru-RU"/>
        </w:rPr>
        <w:t>.1. Все споры и разногласия, которые могут возникнуть при выполнении условий настоящего Договора, будут решаться путем переговоров между Сторонами.</w:t>
      </w:r>
    </w:p>
    <w:p w14:paraId="62CADB44" w14:textId="77777777" w:rsidR="007E168D" w:rsidRPr="00D301BF" w:rsidRDefault="00C63BB7" w:rsidP="003D2C99">
      <w:pPr>
        <w:pStyle w:val="a0"/>
        <w:numPr>
          <w:ilvl w:val="7"/>
          <w:numId w:val="9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9</w:t>
      </w:r>
      <w:r w:rsidR="00980204" w:rsidRPr="00D301BF">
        <w:rPr>
          <w:rFonts w:ascii="Times New Roman" w:hAnsi="Times New Roman" w:cs="Times New Roman"/>
          <w:lang w:val="ru-RU"/>
        </w:rPr>
        <w:t>.2. Для рассмотрения споров Сторонами устанавливается претензионный характер разрешения споров. Срок рассмотрения претензии установлен в 15 (пятнадцать) рабочих дней.</w:t>
      </w:r>
    </w:p>
    <w:p w14:paraId="1B4ABC16" w14:textId="77777777" w:rsidR="007E168D" w:rsidRPr="00D301BF" w:rsidRDefault="00C63BB7" w:rsidP="003D2C99">
      <w:pPr>
        <w:pStyle w:val="a0"/>
        <w:numPr>
          <w:ilvl w:val="7"/>
          <w:numId w:val="9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9</w:t>
      </w:r>
      <w:r w:rsidR="00980204" w:rsidRPr="00D301BF">
        <w:rPr>
          <w:rFonts w:ascii="Times New Roman" w:hAnsi="Times New Roman" w:cs="Times New Roman"/>
          <w:lang w:val="ru-RU"/>
        </w:rPr>
        <w:t>.3. Все неурегулированные путем переговоров споры, возникающие по настоящему Договору или в связи с ним, в том числе касающиеся его выполнения, нарушения, прекращения или действительности, подлежат разрешению в Ташкентском межрайонном экономическом суде.</w:t>
      </w:r>
    </w:p>
    <w:p w14:paraId="1D1E5F8D" w14:textId="77777777" w:rsidR="007E168D" w:rsidRPr="00D301BF" w:rsidRDefault="00C63BB7" w:rsidP="00E204E4">
      <w:pPr>
        <w:pStyle w:val="Compact"/>
        <w:ind w:left="360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 xml:space="preserve">10. </w:t>
      </w:r>
      <w:r w:rsidR="00980204" w:rsidRPr="00D301BF">
        <w:rPr>
          <w:rFonts w:ascii="Times New Roman" w:hAnsi="Times New Roman" w:cs="Times New Roman"/>
          <w:b/>
          <w:lang w:val="ru-RU"/>
        </w:rPr>
        <w:t>Заключительные положения</w:t>
      </w:r>
    </w:p>
    <w:p w14:paraId="3144699C" w14:textId="77777777" w:rsidR="003D2C99" w:rsidRDefault="00C63BB7" w:rsidP="003D2C99">
      <w:pPr>
        <w:pStyle w:val="a0"/>
        <w:numPr>
          <w:ilvl w:val="7"/>
          <w:numId w:val="10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3D2C99">
        <w:rPr>
          <w:rFonts w:ascii="Times New Roman" w:hAnsi="Times New Roman" w:cs="Times New Roman"/>
          <w:lang w:val="ru-RU"/>
        </w:rPr>
        <w:t>10.1</w:t>
      </w:r>
      <w:r w:rsidR="00980204" w:rsidRPr="003D2C99">
        <w:rPr>
          <w:rFonts w:ascii="Times New Roman" w:hAnsi="Times New Roman" w:cs="Times New Roman"/>
          <w:lang w:val="ru-RU"/>
        </w:rPr>
        <w:t>. Настоящий Договор может быть изменен и дополнен только на основании письменного дополнительного соглашения к договору, подписанного уполномоченными представителями Сторон</w:t>
      </w:r>
      <w:r w:rsidR="003D2C99" w:rsidRPr="003D2C99">
        <w:rPr>
          <w:rFonts w:ascii="Times New Roman" w:hAnsi="Times New Roman" w:cs="Times New Roman"/>
          <w:lang w:val="ru-RU"/>
        </w:rPr>
        <w:t>.</w:t>
      </w:r>
      <w:r w:rsidR="007A7CAD" w:rsidRPr="003D2C99">
        <w:rPr>
          <w:rFonts w:ascii="Times New Roman" w:hAnsi="Times New Roman" w:cs="Times New Roman"/>
          <w:lang w:val="ru-RU"/>
        </w:rPr>
        <w:t xml:space="preserve"> </w:t>
      </w:r>
    </w:p>
    <w:p w14:paraId="289440CB" w14:textId="77777777" w:rsidR="007E168D" w:rsidRPr="003D2C99" w:rsidRDefault="00C63BB7" w:rsidP="003D2C99">
      <w:pPr>
        <w:pStyle w:val="a0"/>
        <w:numPr>
          <w:ilvl w:val="7"/>
          <w:numId w:val="10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3D2C99">
        <w:rPr>
          <w:rFonts w:ascii="Times New Roman" w:hAnsi="Times New Roman" w:cs="Times New Roman"/>
          <w:lang w:val="ru-RU"/>
        </w:rPr>
        <w:t>10.2</w:t>
      </w:r>
      <w:r w:rsidR="00980204" w:rsidRPr="003D2C99">
        <w:rPr>
          <w:rFonts w:ascii="Times New Roman" w:hAnsi="Times New Roman" w:cs="Times New Roman"/>
          <w:lang w:val="ru-RU"/>
        </w:rPr>
        <w:t>. После подписания настоящего Договора все предыдущие письменные и устные соглашения, переписка и переговоры между Сторонами, относящиеся к настоящему Договору, теряют силу.</w:t>
      </w:r>
    </w:p>
    <w:p w14:paraId="5A866B49" w14:textId="77777777" w:rsidR="007E168D" w:rsidRPr="00D301BF" w:rsidRDefault="00C63BB7" w:rsidP="003D2C99">
      <w:pPr>
        <w:pStyle w:val="a0"/>
        <w:numPr>
          <w:ilvl w:val="7"/>
          <w:numId w:val="10"/>
        </w:numPr>
        <w:ind w:firstLine="567"/>
        <w:jc w:val="both"/>
        <w:rPr>
          <w:rFonts w:ascii="Times New Roman" w:hAnsi="Times New Roman" w:cs="Times New Roman"/>
          <w:lang w:val="ru-RU"/>
        </w:rPr>
      </w:pPr>
      <w:r w:rsidRPr="00D301BF">
        <w:rPr>
          <w:rFonts w:ascii="Times New Roman" w:hAnsi="Times New Roman" w:cs="Times New Roman"/>
          <w:lang w:val="ru-RU"/>
        </w:rPr>
        <w:t>10.3</w:t>
      </w:r>
      <w:r w:rsidR="00980204" w:rsidRPr="00D301BF">
        <w:rPr>
          <w:rFonts w:ascii="Times New Roman" w:hAnsi="Times New Roman" w:cs="Times New Roman"/>
          <w:lang w:val="ru-RU"/>
        </w:rPr>
        <w:t>. Договор составлен в двух экземплярах (по одному для каждой из Сторон) на русском языке, имеющих одинаковую юридическую силу.</w:t>
      </w:r>
    </w:p>
    <w:p w14:paraId="71CEAA8E" w14:textId="77777777" w:rsidR="00E204E4" w:rsidRPr="00D301BF" w:rsidRDefault="00E204E4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14:paraId="2071FE07" w14:textId="77777777" w:rsidR="00E204E4" w:rsidRPr="00D301BF" w:rsidRDefault="00E204E4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14:paraId="502B1082" w14:textId="77777777" w:rsidR="00D05D8F" w:rsidRPr="00D301BF" w:rsidRDefault="00BE344D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D301BF">
        <w:rPr>
          <w:rFonts w:ascii="Times New Roman" w:hAnsi="Times New Roman" w:cs="Times New Roman"/>
          <w:b/>
          <w:lang w:val="ru-RU"/>
        </w:rPr>
        <w:t>11.</w:t>
      </w:r>
      <w:r w:rsidR="00980204" w:rsidRPr="00D301BF">
        <w:rPr>
          <w:rFonts w:ascii="Times New Roman" w:hAnsi="Times New Roman" w:cs="Times New Roman"/>
          <w:b/>
          <w:lang w:val="ru-RU"/>
        </w:rPr>
        <w:t>Адреса и реквизиты Сторон</w:t>
      </w:r>
    </w:p>
    <w:p w14:paraId="1F252D63" w14:textId="77777777" w:rsidR="007B2C6D" w:rsidRPr="00D301BF" w:rsidRDefault="007B2C6D" w:rsidP="00E204E4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Style w:val="af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4560"/>
      </w:tblGrid>
      <w:tr w:rsidR="00D05D8F" w:rsidRPr="00D301BF" w14:paraId="60CD9A12" w14:textId="77777777" w:rsidTr="007C031B">
        <w:trPr>
          <w:trHeight w:val="4852"/>
        </w:trPr>
        <w:tc>
          <w:tcPr>
            <w:tcW w:w="4512" w:type="dxa"/>
          </w:tcPr>
          <w:p w14:paraId="704AE07D" w14:textId="77777777" w:rsidR="00D05D8F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u w:val="single"/>
                <w:lang w:val="ru-RU"/>
              </w:rPr>
              <w:t>Исполнитель:</w:t>
            </w:r>
          </w:p>
          <w:p w14:paraId="03931E17" w14:textId="77777777" w:rsidR="00D05D8F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  <w:p w14:paraId="3DF60371" w14:textId="77777777" w:rsidR="00E53AB4" w:rsidRPr="00D301BF" w:rsidRDefault="00E53AB4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1EECA8A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60DCC45B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1065C80E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BB87144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5DDE0FAC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B0C2EC0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0D6A397F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3F2C6406" w14:textId="77777777" w:rsidR="00D301BF" w:rsidRPr="00D301BF" w:rsidRDefault="00D301BF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  <w:p w14:paraId="25061E70" w14:textId="77777777" w:rsidR="00E53AB4" w:rsidRPr="00D301BF" w:rsidRDefault="00E53AB4" w:rsidP="00E204E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560" w:type="dxa"/>
          </w:tcPr>
          <w:p w14:paraId="76CA6382" w14:textId="77777777" w:rsidR="00E53AB4" w:rsidRPr="00D301BF" w:rsidRDefault="00D05D8F" w:rsidP="00E204E4">
            <w:pPr>
              <w:pStyle w:val="Compact"/>
              <w:jc w:val="center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D301BF">
              <w:rPr>
                <w:rFonts w:ascii="Times New Roman" w:hAnsi="Times New Roman" w:cs="Times New Roman"/>
                <w:b/>
                <w:u w:val="single"/>
                <w:lang w:val="ru-RU"/>
              </w:rPr>
              <w:t>Заказчик:</w:t>
            </w:r>
          </w:p>
          <w:p w14:paraId="4D58749A" w14:textId="77777777" w:rsidR="00E53AB4" w:rsidRPr="00D301BF" w:rsidRDefault="00E53AB4" w:rsidP="00E204E4">
            <w:pPr>
              <w:rPr>
                <w:rFonts w:ascii="Times New Roman" w:hAnsi="Times New Roman" w:cs="Times New Roman"/>
                <w:lang w:val="ru-RU"/>
              </w:rPr>
            </w:pPr>
          </w:p>
          <w:p w14:paraId="557E13E2" w14:textId="77777777" w:rsidR="005B6F85" w:rsidRPr="00D301BF" w:rsidRDefault="005B6F85" w:rsidP="00E204E4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4A9C7DA1" w14:textId="77777777" w:rsidR="00EB36BC" w:rsidRPr="00D301BF" w:rsidRDefault="00EB36BC" w:rsidP="00EB36BC">
      <w:pPr>
        <w:rPr>
          <w:rFonts w:ascii="Times New Roman" w:hAnsi="Times New Roman" w:cs="Times New Roman"/>
          <w:lang w:val="ru-RU"/>
        </w:rPr>
      </w:pPr>
    </w:p>
    <w:p w14:paraId="708C6233" w14:textId="77777777" w:rsidR="00C0704C" w:rsidRPr="00D301BF" w:rsidRDefault="00C0704C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54A04120" w14:textId="77777777" w:rsidR="00C0704C" w:rsidRDefault="00C0704C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22EF598B" w14:textId="77777777" w:rsidR="007C031B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534AF912" w14:textId="77777777" w:rsidR="007C031B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7E41FDA1" w14:textId="77777777" w:rsidR="007C031B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44ABFE60" w14:textId="77777777" w:rsidR="007C031B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154A9081" w14:textId="77777777" w:rsidR="007C031B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p w14:paraId="6896605B" w14:textId="77777777" w:rsidR="007C031B" w:rsidRPr="00D301BF" w:rsidRDefault="007C031B" w:rsidP="00EB36BC">
      <w:pPr>
        <w:jc w:val="center"/>
        <w:rPr>
          <w:rFonts w:ascii="Times New Roman" w:hAnsi="Times New Roman" w:cs="Times New Roman"/>
          <w:b/>
          <w:szCs w:val="32"/>
          <w:lang w:val="ru-RU"/>
        </w:rPr>
      </w:pPr>
    </w:p>
    <w:sectPr w:rsidR="007C031B" w:rsidRPr="00D301BF" w:rsidSect="00A32FA7">
      <w:pgSz w:w="12240" w:h="15840"/>
      <w:pgMar w:top="1134" w:right="1325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8BB8F" w14:textId="77777777" w:rsidR="00F10A94" w:rsidRDefault="00F10A94">
      <w:pPr>
        <w:spacing w:after="0"/>
      </w:pPr>
      <w:r>
        <w:separator/>
      </w:r>
    </w:p>
  </w:endnote>
  <w:endnote w:type="continuationSeparator" w:id="0">
    <w:p w14:paraId="5C320D2A" w14:textId="77777777" w:rsidR="00F10A94" w:rsidRDefault="00F10A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B0A1E" w14:textId="77777777" w:rsidR="00F10A94" w:rsidRDefault="00F10A94">
      <w:r>
        <w:separator/>
      </w:r>
    </w:p>
  </w:footnote>
  <w:footnote w:type="continuationSeparator" w:id="0">
    <w:p w14:paraId="3DE8C07A" w14:textId="77777777" w:rsidR="00F10A94" w:rsidRDefault="00F10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D68CB0"/>
    <w:multiLevelType w:val="multilevel"/>
    <w:tmpl w:val="85F206E8"/>
    <w:lvl w:ilvl="0">
      <w:start w:val="5"/>
      <w:numFmt w:val="decimal"/>
      <w:lvlText w:val="%1."/>
      <w:lvlJc w:val="left"/>
      <w:pPr>
        <w:tabs>
          <w:tab w:val="num" w:pos="2977"/>
        </w:tabs>
        <w:ind w:left="3457" w:hanging="480"/>
      </w:pPr>
    </w:lvl>
    <w:lvl w:ilvl="1">
      <w:start w:val="5"/>
      <w:numFmt w:val="decimal"/>
      <w:lvlText w:val="%2."/>
      <w:lvlJc w:val="left"/>
      <w:pPr>
        <w:tabs>
          <w:tab w:val="num" w:pos="3697"/>
        </w:tabs>
        <w:ind w:left="4177" w:hanging="480"/>
      </w:pPr>
    </w:lvl>
    <w:lvl w:ilvl="2">
      <w:start w:val="5"/>
      <w:numFmt w:val="decimal"/>
      <w:lvlText w:val="%3."/>
      <w:lvlJc w:val="left"/>
      <w:pPr>
        <w:tabs>
          <w:tab w:val="num" w:pos="4417"/>
        </w:tabs>
        <w:ind w:left="4897" w:hanging="480"/>
      </w:pPr>
    </w:lvl>
    <w:lvl w:ilvl="3">
      <w:start w:val="5"/>
      <w:numFmt w:val="decimal"/>
      <w:lvlText w:val="%4."/>
      <w:lvlJc w:val="left"/>
      <w:pPr>
        <w:tabs>
          <w:tab w:val="num" w:pos="5137"/>
        </w:tabs>
        <w:ind w:left="5617" w:hanging="480"/>
      </w:pPr>
    </w:lvl>
    <w:lvl w:ilvl="4">
      <w:start w:val="5"/>
      <w:numFmt w:val="decimal"/>
      <w:lvlText w:val="%5."/>
      <w:lvlJc w:val="left"/>
      <w:pPr>
        <w:tabs>
          <w:tab w:val="num" w:pos="5857"/>
        </w:tabs>
        <w:ind w:left="6337" w:hanging="480"/>
      </w:pPr>
    </w:lvl>
    <w:lvl w:ilvl="5">
      <w:start w:val="5"/>
      <w:numFmt w:val="decimal"/>
      <w:lvlText w:val="%6."/>
      <w:lvlJc w:val="left"/>
      <w:pPr>
        <w:tabs>
          <w:tab w:val="num" w:pos="6577"/>
        </w:tabs>
        <w:ind w:left="7057" w:hanging="480"/>
      </w:pPr>
    </w:lvl>
    <w:lvl w:ilvl="6">
      <w:start w:val="5"/>
      <w:numFmt w:val="decimal"/>
      <w:lvlText w:val="%7."/>
      <w:lvlJc w:val="left"/>
      <w:pPr>
        <w:tabs>
          <w:tab w:val="num" w:pos="7297"/>
        </w:tabs>
        <w:ind w:left="777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DFE700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331486"/>
    <w:multiLevelType w:val="multilevel"/>
    <w:tmpl w:val="AE987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EDC38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DE95C94"/>
    <w:multiLevelType w:val="multilevel"/>
    <w:tmpl w:val="157CB1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1085690"/>
    <w:multiLevelType w:val="hybridMultilevel"/>
    <w:tmpl w:val="2B5AAB1A"/>
    <w:lvl w:ilvl="0" w:tplc="4790C86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E6F3F"/>
    <w:multiLevelType w:val="multilevel"/>
    <w:tmpl w:val="8D3A90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9E65BF"/>
    <w:multiLevelType w:val="multilevel"/>
    <w:tmpl w:val="C13CA3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B9BAEC0"/>
    <w:multiLevelType w:val="multilevel"/>
    <w:tmpl w:val="57F4B47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FE750C6"/>
    <w:multiLevelType w:val="multilevel"/>
    <w:tmpl w:val="FFB8E07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3A6EA8"/>
    <w:multiLevelType w:val="hybridMultilevel"/>
    <w:tmpl w:val="F17CE7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C596F"/>
    <w:multiLevelType w:val="multilevel"/>
    <w:tmpl w:val="56BCF40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C4B283E"/>
    <w:multiLevelType w:val="multilevel"/>
    <w:tmpl w:val="2E54D4C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lang w:val="en-US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3" w15:restartNumberingAfterBreak="0">
    <w:nsid w:val="4E6D79CE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 w15:restartNumberingAfterBreak="0">
    <w:nsid w:val="5552791C"/>
    <w:multiLevelType w:val="multilevel"/>
    <w:tmpl w:val="65D628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EFB5727"/>
    <w:multiLevelType w:val="multilevel"/>
    <w:tmpl w:val="A94A0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23433C4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7" w15:restartNumberingAfterBreak="0">
    <w:nsid w:val="75FA1BB6"/>
    <w:multiLevelType w:val="multilevel"/>
    <w:tmpl w:val="F746EC1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CBD41C1"/>
    <w:multiLevelType w:val="multilevel"/>
    <w:tmpl w:val="89306F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9" w15:restartNumberingAfterBreak="0">
    <w:nsid w:val="7CF774E8"/>
    <w:multiLevelType w:val="multilevel"/>
    <w:tmpl w:val="57802A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5"/>
  </w:num>
  <w:num w:numId="3">
    <w:abstractNumId w:val="2"/>
  </w:num>
  <w:num w:numId="4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4"/>
  </w:num>
  <w:num w:numId="6">
    <w:abstractNumId w:val="1"/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11"/>
  </w:num>
  <w:num w:numId="9">
    <w:abstractNumId w:val="6"/>
  </w:num>
  <w:num w:numId="10">
    <w:abstractNumId w:val="8"/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9"/>
  </w:num>
  <w:num w:numId="13">
    <w:abstractNumId w:val="19"/>
  </w:num>
  <w:num w:numId="14">
    <w:abstractNumId w:val="10"/>
  </w:num>
  <w:num w:numId="15">
    <w:abstractNumId w:val="18"/>
  </w:num>
  <w:num w:numId="16">
    <w:abstractNumId w:val="13"/>
  </w:num>
  <w:num w:numId="17">
    <w:abstractNumId w:val="16"/>
  </w:num>
  <w:num w:numId="18">
    <w:abstractNumId w:val="12"/>
  </w:num>
  <w:num w:numId="19">
    <w:abstractNumId w:val="4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jI0tTAxNzQ1NLNU0lEKTi0uzszPAykwrAUAdhhR3iwAAAA="/>
  </w:docVars>
  <w:rsids>
    <w:rsidRoot w:val="00590D07"/>
    <w:rsid w:val="000034CF"/>
    <w:rsid w:val="00011C8B"/>
    <w:rsid w:val="000247B9"/>
    <w:rsid w:val="000B71CA"/>
    <w:rsid w:val="000E687D"/>
    <w:rsid w:val="000F3074"/>
    <w:rsid w:val="000F713C"/>
    <w:rsid w:val="001372D7"/>
    <w:rsid w:val="00144741"/>
    <w:rsid w:val="002650FA"/>
    <w:rsid w:val="002B38FB"/>
    <w:rsid w:val="00311167"/>
    <w:rsid w:val="003159FA"/>
    <w:rsid w:val="00347015"/>
    <w:rsid w:val="00396BBA"/>
    <w:rsid w:val="003A2263"/>
    <w:rsid w:val="003C5B59"/>
    <w:rsid w:val="003D2C99"/>
    <w:rsid w:val="003F41C3"/>
    <w:rsid w:val="004472A9"/>
    <w:rsid w:val="00460D25"/>
    <w:rsid w:val="004A11D3"/>
    <w:rsid w:val="004E29B3"/>
    <w:rsid w:val="00532D99"/>
    <w:rsid w:val="0057305B"/>
    <w:rsid w:val="00590D07"/>
    <w:rsid w:val="005B6F85"/>
    <w:rsid w:val="005C2291"/>
    <w:rsid w:val="005D4319"/>
    <w:rsid w:val="005F272A"/>
    <w:rsid w:val="00683481"/>
    <w:rsid w:val="006B661A"/>
    <w:rsid w:val="006B6F9F"/>
    <w:rsid w:val="00715192"/>
    <w:rsid w:val="00716AEA"/>
    <w:rsid w:val="00784D58"/>
    <w:rsid w:val="007A7CAD"/>
    <w:rsid w:val="007B2C6D"/>
    <w:rsid w:val="007C031B"/>
    <w:rsid w:val="007E168D"/>
    <w:rsid w:val="00812D49"/>
    <w:rsid w:val="008A726B"/>
    <w:rsid w:val="008D6863"/>
    <w:rsid w:val="008E5D85"/>
    <w:rsid w:val="008F2C3F"/>
    <w:rsid w:val="009628AE"/>
    <w:rsid w:val="009741D1"/>
    <w:rsid w:val="00980204"/>
    <w:rsid w:val="00A32FA7"/>
    <w:rsid w:val="00A93DD3"/>
    <w:rsid w:val="00AA0E84"/>
    <w:rsid w:val="00AC03C9"/>
    <w:rsid w:val="00AF5B1B"/>
    <w:rsid w:val="00B01B87"/>
    <w:rsid w:val="00B2621A"/>
    <w:rsid w:val="00B532DA"/>
    <w:rsid w:val="00B82FBB"/>
    <w:rsid w:val="00B86B75"/>
    <w:rsid w:val="00BA536F"/>
    <w:rsid w:val="00BC48D5"/>
    <w:rsid w:val="00BE0F93"/>
    <w:rsid w:val="00BE344D"/>
    <w:rsid w:val="00C0704C"/>
    <w:rsid w:val="00C36279"/>
    <w:rsid w:val="00C63BB7"/>
    <w:rsid w:val="00C93B2B"/>
    <w:rsid w:val="00D05D8F"/>
    <w:rsid w:val="00D13591"/>
    <w:rsid w:val="00D26148"/>
    <w:rsid w:val="00D301BF"/>
    <w:rsid w:val="00D31F91"/>
    <w:rsid w:val="00D64E65"/>
    <w:rsid w:val="00DB1EBB"/>
    <w:rsid w:val="00DE0479"/>
    <w:rsid w:val="00E05C39"/>
    <w:rsid w:val="00E14F6A"/>
    <w:rsid w:val="00E204E4"/>
    <w:rsid w:val="00E315A3"/>
    <w:rsid w:val="00E53AB4"/>
    <w:rsid w:val="00EB36BC"/>
    <w:rsid w:val="00F10A94"/>
    <w:rsid w:val="00F20C8F"/>
    <w:rsid w:val="00F462D9"/>
    <w:rsid w:val="00F5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B39D1"/>
  <w15:docId w15:val="{29EBEF07-2E90-409C-BD5B-D389DEB2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39"/>
    <w:rsid w:val="00D05D8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rsid w:val="000E687D"/>
    <w:pPr>
      <w:ind w:left="720"/>
      <w:contextualSpacing/>
    </w:pPr>
  </w:style>
  <w:style w:type="paragraph" w:styleId="af1">
    <w:name w:val="Balloon Text"/>
    <w:basedOn w:val="a"/>
    <w:link w:val="af2"/>
    <w:rsid w:val="00396BBA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396B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86F112-62DD-457F-B8E3-428EEA09A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01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nora Shirinova</dc:creator>
  <cp:lastModifiedBy>Ботирбек Хасанов Бахтиёр угли</cp:lastModifiedBy>
  <cp:revision>17</cp:revision>
  <cp:lastPrinted>2019-10-15T07:14:00Z</cp:lastPrinted>
  <dcterms:created xsi:type="dcterms:W3CDTF">2022-06-23T07:17:00Z</dcterms:created>
  <dcterms:modified xsi:type="dcterms:W3CDTF">2022-06-23T14:28:00Z</dcterms:modified>
</cp:coreProperties>
</file>